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187E2" w14:textId="57F12EC5" w:rsidR="005F466D" w:rsidRDefault="005F466D"/>
    <w:p w14:paraId="74BF1035" w14:textId="5A9C29A3" w:rsidR="005F466D" w:rsidRDefault="005F466D">
      <w:r>
        <w:rPr>
          <w:noProof/>
        </w:rPr>
        <w:drawing>
          <wp:anchor distT="0" distB="0" distL="114300" distR="114300" simplePos="0" relativeHeight="251658240" behindDoc="0" locked="0" layoutInCell="1" allowOverlap="1" wp14:anchorId="3C071F6E" wp14:editId="409113B1">
            <wp:simplePos x="0" y="0"/>
            <wp:positionH relativeFrom="column">
              <wp:posOffset>-1316990</wp:posOffset>
            </wp:positionH>
            <wp:positionV relativeFrom="paragraph">
              <wp:posOffset>756286</wp:posOffset>
            </wp:positionV>
            <wp:extent cx="8271982" cy="6330000"/>
            <wp:effectExtent l="0" t="635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71982" cy="633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0DA73508" w14:textId="5766583E" w:rsidR="005F466D" w:rsidRDefault="005F466D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C5430E5" wp14:editId="798163BE">
            <wp:simplePos x="0" y="0"/>
            <wp:positionH relativeFrom="column">
              <wp:posOffset>392430</wp:posOffset>
            </wp:positionH>
            <wp:positionV relativeFrom="paragraph">
              <wp:posOffset>-1016635</wp:posOffset>
            </wp:positionV>
            <wp:extent cx="5083686" cy="6446205"/>
            <wp:effectExtent l="4445" t="0" r="762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083686" cy="644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F46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QxMTI2MLU0NDBR0lEKTi0uzszPAykwrAUAKj56YywAAAA="/>
  </w:docVars>
  <w:rsids>
    <w:rsidRoot w:val="005F466D"/>
    <w:rsid w:val="005F4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8B2B"/>
  <w15:chartTrackingRefBased/>
  <w15:docId w15:val="{B8026E0F-F501-42E0-98EC-C80024492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owne</dc:creator>
  <cp:keywords/>
  <dc:description/>
  <cp:lastModifiedBy>Laura Browne</cp:lastModifiedBy>
  <cp:revision>1</cp:revision>
  <dcterms:created xsi:type="dcterms:W3CDTF">2020-04-22T12:17:00Z</dcterms:created>
  <dcterms:modified xsi:type="dcterms:W3CDTF">2020-04-22T12:19:00Z</dcterms:modified>
</cp:coreProperties>
</file>